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2ADC9" w14:textId="77777777" w:rsidR="00EF71B7" w:rsidRDefault="00EF71B7" w:rsidP="00706480"/>
    <w:p w14:paraId="63B640EA" w14:textId="01593B4A" w:rsidR="00CD0548" w:rsidRPr="00CF0E7C" w:rsidRDefault="00CD0548" w:rsidP="00CD0548">
      <w:pPr>
        <w:jc w:val="center"/>
        <w:rPr>
          <w:b/>
          <w:bCs/>
        </w:rPr>
      </w:pPr>
      <w:r w:rsidRPr="00CF0E7C">
        <w:rPr>
          <w:b/>
          <w:bCs/>
        </w:rPr>
        <w:t>Example Social Media Posts</w:t>
      </w:r>
    </w:p>
    <w:p w14:paraId="61E533B0" w14:textId="77777777" w:rsidR="00CD0548" w:rsidRDefault="00CD0548" w:rsidP="00CD0548"/>
    <w:p w14:paraId="30FCC93F" w14:textId="77777777" w:rsidR="00CD0548" w:rsidRPr="00DF220C" w:rsidRDefault="00CD0548" w:rsidP="00CD0548">
      <w:pPr>
        <w:rPr>
          <w:b/>
          <w:bCs/>
        </w:rPr>
      </w:pPr>
      <w:r w:rsidRPr="00DF220C">
        <w:rPr>
          <w:b/>
          <w:bCs/>
        </w:rPr>
        <w:t>Monday: Make Members Count</w:t>
      </w:r>
    </w:p>
    <w:p w14:paraId="6CC13559" w14:textId="77777777" w:rsidR="00CD0548" w:rsidRDefault="00CD0548" w:rsidP="00CD0548">
      <w:pPr>
        <w:pStyle w:val="ListParagraph"/>
        <w:numPr>
          <w:ilvl w:val="0"/>
          <w:numId w:val="2"/>
        </w:numPr>
      </w:pPr>
      <w:r>
        <w:t xml:space="preserve">Join us on Monday to kick off FCCLA Week at our </w:t>
      </w:r>
      <w:r w:rsidRPr="00FB7C0F">
        <w:rPr>
          <w:i/>
          <w:iCs/>
        </w:rPr>
        <w:t>(fill in the blank with event)</w:t>
      </w:r>
      <w:r>
        <w:t xml:space="preserve">! Here at FCCLA we make our members count everyday by </w:t>
      </w:r>
      <w:r>
        <w:rPr>
          <w:i/>
          <w:iCs/>
        </w:rPr>
        <w:t xml:space="preserve">(fill in the blank). </w:t>
      </w:r>
      <w:r>
        <w:t>#makeitcount #fcclaweek</w:t>
      </w:r>
    </w:p>
    <w:p w14:paraId="4B2891C4" w14:textId="77777777" w:rsidR="00CD0548" w:rsidRDefault="00CD0548" w:rsidP="00CD0548">
      <w:pPr>
        <w:pStyle w:val="ListParagraph"/>
        <w:numPr>
          <w:ilvl w:val="0"/>
          <w:numId w:val="2"/>
        </w:numPr>
      </w:pPr>
      <w:r>
        <w:t>Have your members post and share about what FCCLA means to them.</w:t>
      </w:r>
    </w:p>
    <w:p w14:paraId="6E6CDE8C" w14:textId="77777777" w:rsidR="00CD0548" w:rsidRDefault="00CD0548" w:rsidP="00CD0548"/>
    <w:p w14:paraId="61A29299" w14:textId="77777777" w:rsidR="00CD0548" w:rsidRPr="00DF220C" w:rsidRDefault="00CD0548" w:rsidP="00CD0548">
      <w:pPr>
        <w:rPr>
          <w:b/>
          <w:bCs/>
        </w:rPr>
      </w:pPr>
    </w:p>
    <w:p w14:paraId="34DEED98" w14:textId="77777777" w:rsidR="00CD0548" w:rsidRPr="00DF220C" w:rsidRDefault="00CD0548" w:rsidP="00CD0548">
      <w:pPr>
        <w:rPr>
          <w:b/>
          <w:bCs/>
        </w:rPr>
      </w:pPr>
      <w:r w:rsidRPr="00DF220C">
        <w:rPr>
          <w:b/>
          <w:bCs/>
        </w:rPr>
        <w:t>Tuesday: Make Service Count</w:t>
      </w:r>
    </w:p>
    <w:p w14:paraId="674DBD47" w14:textId="77777777" w:rsidR="00CD0548" w:rsidRDefault="00CD0548" w:rsidP="00CD0548">
      <w:pPr>
        <w:pStyle w:val="ListParagraph"/>
        <w:numPr>
          <w:ilvl w:val="0"/>
          <w:numId w:val="3"/>
        </w:numPr>
      </w:pPr>
      <w:r>
        <w:t xml:space="preserve">Here at (fill in your chapter) we make an impact on our community! </w:t>
      </w:r>
      <w:r>
        <w:rPr>
          <w:i/>
          <w:iCs/>
        </w:rPr>
        <w:t>(Share what your chapters do for community service).</w:t>
      </w:r>
      <w:r>
        <w:t xml:space="preserve"> #makeitcount #fcclaweek</w:t>
      </w:r>
    </w:p>
    <w:p w14:paraId="2C633D90" w14:textId="77777777" w:rsidR="00CD0548" w:rsidRDefault="00CD0548" w:rsidP="00CD0548">
      <w:pPr>
        <w:pStyle w:val="ListParagraph"/>
        <w:numPr>
          <w:ilvl w:val="0"/>
          <w:numId w:val="3"/>
        </w:numPr>
      </w:pPr>
      <w:r>
        <w:t>Have your members post who their influences are or their favorite community service event.</w:t>
      </w:r>
    </w:p>
    <w:p w14:paraId="763D7EF2" w14:textId="77777777" w:rsidR="00CD0548" w:rsidRDefault="00CD0548" w:rsidP="00CD0548"/>
    <w:p w14:paraId="303C0E9D" w14:textId="77777777" w:rsidR="00CD0548" w:rsidRPr="00BA0592" w:rsidRDefault="00CD0548" w:rsidP="00CD0548">
      <w:pPr>
        <w:rPr>
          <w:b/>
          <w:bCs/>
        </w:rPr>
      </w:pPr>
      <w:r w:rsidRPr="00BA0592">
        <w:rPr>
          <w:b/>
          <w:bCs/>
        </w:rPr>
        <w:t>Wednesday: Make Educators Count</w:t>
      </w:r>
    </w:p>
    <w:p w14:paraId="0B096AE4" w14:textId="77777777" w:rsidR="00CD0548" w:rsidRDefault="00CD0548" w:rsidP="00CD0548">
      <w:pPr>
        <w:pStyle w:val="ListParagraph"/>
        <w:numPr>
          <w:ilvl w:val="0"/>
          <w:numId w:val="4"/>
        </w:numPr>
      </w:pPr>
      <w:r>
        <w:t xml:space="preserve">Happy FCS Educators Day! Thank you to our adviser </w:t>
      </w:r>
      <w:r>
        <w:rPr>
          <w:i/>
          <w:iCs/>
        </w:rPr>
        <w:t xml:space="preserve">(fill in the blank) </w:t>
      </w:r>
      <w:r>
        <w:t xml:space="preserve">for everything that </w:t>
      </w:r>
      <w:r>
        <w:rPr>
          <w:i/>
          <w:iCs/>
        </w:rPr>
        <w:t xml:space="preserve">(fill with pronoun) </w:t>
      </w:r>
      <w:r>
        <w:t>does for the chapter! #makeitcount #fcclaweek</w:t>
      </w:r>
    </w:p>
    <w:p w14:paraId="035655BE" w14:textId="77777777" w:rsidR="00CD0548" w:rsidRDefault="00CD0548" w:rsidP="00CD0548">
      <w:pPr>
        <w:pStyle w:val="ListParagraph"/>
        <w:numPr>
          <w:ilvl w:val="0"/>
          <w:numId w:val="4"/>
        </w:numPr>
      </w:pPr>
      <w:r>
        <w:t>Have members post about their favorite things about their advisers and share throughout the day what they are doing to celebrate them.</w:t>
      </w:r>
    </w:p>
    <w:p w14:paraId="2224143F" w14:textId="77777777" w:rsidR="00CD0548" w:rsidRDefault="00CD0548" w:rsidP="00CD0548"/>
    <w:p w14:paraId="5D296D88" w14:textId="77777777" w:rsidR="00CD0548" w:rsidRPr="00686B7B" w:rsidRDefault="00CD0548" w:rsidP="00CD0548">
      <w:pPr>
        <w:rPr>
          <w:b/>
          <w:bCs/>
        </w:rPr>
      </w:pPr>
      <w:r w:rsidRPr="00686B7B">
        <w:rPr>
          <w:b/>
          <w:bCs/>
        </w:rPr>
        <w:t>Thursday: Make Skills Count</w:t>
      </w:r>
    </w:p>
    <w:p w14:paraId="195BE089" w14:textId="77777777" w:rsidR="00CD0548" w:rsidRPr="00583D8F" w:rsidRDefault="00CD0548" w:rsidP="00CD0548">
      <w:pPr>
        <w:pStyle w:val="ListParagraph"/>
        <w:numPr>
          <w:ilvl w:val="0"/>
          <w:numId w:val="5"/>
        </w:numPr>
      </w:pPr>
      <w:r>
        <w:t xml:space="preserve">Did you know that FCCLA helps students develop their skills for future careers and adulthood? This FCCLA Week we are increasing our skills by </w:t>
      </w:r>
      <w:r>
        <w:rPr>
          <w:i/>
          <w:iCs/>
        </w:rPr>
        <w:t xml:space="preserve">(fill in the blank). </w:t>
      </w:r>
      <w:r>
        <w:t>#makeitcount #fcclaweek</w:t>
      </w:r>
    </w:p>
    <w:p w14:paraId="74C1B159" w14:textId="77777777" w:rsidR="00CD0548" w:rsidRDefault="00CD0548" w:rsidP="00CD0548">
      <w:pPr>
        <w:pStyle w:val="ListParagraph"/>
        <w:numPr>
          <w:ilvl w:val="0"/>
          <w:numId w:val="5"/>
        </w:numPr>
      </w:pPr>
      <w:r>
        <w:t>Have members share how FCCLA is helping them reach their future career goals.</w:t>
      </w:r>
    </w:p>
    <w:p w14:paraId="45BD8B68" w14:textId="77777777" w:rsidR="00CD0548" w:rsidRDefault="00CD0548" w:rsidP="00CD0548"/>
    <w:p w14:paraId="1399FA2A" w14:textId="77777777" w:rsidR="00CD0548" w:rsidRPr="00455FA8" w:rsidRDefault="00CD0548" w:rsidP="00CD0548">
      <w:pPr>
        <w:rPr>
          <w:b/>
          <w:bCs/>
        </w:rPr>
      </w:pPr>
      <w:r w:rsidRPr="00455FA8">
        <w:rPr>
          <w:b/>
          <w:bCs/>
        </w:rPr>
        <w:t>Friday: Make FCCLA Count</w:t>
      </w:r>
    </w:p>
    <w:p w14:paraId="151EC785" w14:textId="77777777" w:rsidR="00CD0548" w:rsidRDefault="00CD0548" w:rsidP="00CD0548">
      <w:pPr>
        <w:pStyle w:val="ListParagraph"/>
        <w:numPr>
          <w:ilvl w:val="0"/>
          <w:numId w:val="6"/>
        </w:numPr>
      </w:pPr>
      <w:r>
        <w:t xml:space="preserve">We are rocking the FCCLA spirit today to cap off FCCLA Week! Join us today for </w:t>
      </w:r>
      <w:r>
        <w:rPr>
          <w:i/>
          <w:iCs/>
        </w:rPr>
        <w:t xml:space="preserve">(fill in the blank with event) </w:t>
      </w:r>
      <w:r>
        <w:t>and rock the red with us! #makeitcount #fcclaweek</w:t>
      </w:r>
    </w:p>
    <w:p w14:paraId="58D8FDE0" w14:textId="77777777" w:rsidR="00CD0548" w:rsidRDefault="00CD0548" w:rsidP="00CD0548">
      <w:pPr>
        <w:pStyle w:val="ListParagraph"/>
        <w:numPr>
          <w:ilvl w:val="0"/>
          <w:numId w:val="6"/>
        </w:numPr>
      </w:pPr>
      <w:r>
        <w:t>Have members post photos all day of their FCCLA spirit.</w:t>
      </w:r>
    </w:p>
    <w:p w14:paraId="32D52BD1" w14:textId="17905BEF" w:rsidR="00CD0548" w:rsidRPr="00CD0548" w:rsidRDefault="00CD0548" w:rsidP="00CD0548">
      <w:pPr>
        <w:tabs>
          <w:tab w:val="left" w:pos="2356"/>
        </w:tabs>
      </w:pPr>
    </w:p>
    <w:sectPr w:rsidR="00CD0548" w:rsidRPr="00CD0548" w:rsidSect="00390596">
      <w:headerReference w:type="default" r:id="rId7"/>
      <w:foot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48E68" w14:textId="77777777" w:rsidR="00E738F3" w:rsidRDefault="00E738F3" w:rsidP="00D34A0D">
      <w:r>
        <w:separator/>
      </w:r>
    </w:p>
  </w:endnote>
  <w:endnote w:type="continuationSeparator" w:id="0">
    <w:p w14:paraId="6740DBFE" w14:textId="77777777" w:rsidR="00E738F3" w:rsidRDefault="00E738F3" w:rsidP="00D34A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nion Pro">
    <w:panose1 w:val="0204050305030609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E77E9" w14:textId="46159864" w:rsidR="00D34A0D" w:rsidRDefault="0078242B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C4A93CE" wp14:editId="1C1524E2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949037" cy="1870361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2019-20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49037" cy="18703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B6229" w14:textId="77777777" w:rsidR="00E738F3" w:rsidRDefault="00E738F3" w:rsidP="00D34A0D">
      <w:r>
        <w:separator/>
      </w:r>
    </w:p>
  </w:footnote>
  <w:footnote w:type="continuationSeparator" w:id="0">
    <w:p w14:paraId="17D7FD03" w14:textId="77777777" w:rsidR="00E738F3" w:rsidRDefault="00E738F3" w:rsidP="00D34A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C1460" w14:textId="4BF03ECA" w:rsidR="002A004C" w:rsidRPr="007034A9" w:rsidRDefault="002A004C" w:rsidP="002A004C">
    <w:pPr>
      <w:spacing w:before="240" w:after="240"/>
      <w:jc w:val="center"/>
      <w:rPr>
        <w:rFonts w:eastAsia="Times New Roman" w:cstheme="minorHAnsi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FC4F543" wp14:editId="6BFE352E">
          <wp:simplePos x="0" y="0"/>
          <wp:positionH relativeFrom="column">
            <wp:posOffset>-573405</wp:posOffset>
          </wp:positionH>
          <wp:positionV relativeFrom="paragraph">
            <wp:posOffset>-326390</wp:posOffset>
          </wp:positionV>
          <wp:extent cx="1572491" cy="914400"/>
          <wp:effectExtent l="0" t="0" r="254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CCLATaglineLgo_red High. R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2491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9D86A4C" w14:textId="52DEAA28" w:rsidR="003E665B" w:rsidRDefault="003E66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97DC8"/>
    <w:multiLevelType w:val="hybridMultilevel"/>
    <w:tmpl w:val="27DA3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94208"/>
    <w:multiLevelType w:val="hybridMultilevel"/>
    <w:tmpl w:val="F8E8A3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A6845"/>
    <w:multiLevelType w:val="hybridMultilevel"/>
    <w:tmpl w:val="A5EE4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9F7065"/>
    <w:multiLevelType w:val="hybridMultilevel"/>
    <w:tmpl w:val="8F2AC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7B1DF6"/>
    <w:multiLevelType w:val="hybridMultilevel"/>
    <w:tmpl w:val="65DE5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9E4BBA"/>
    <w:multiLevelType w:val="hybridMultilevel"/>
    <w:tmpl w:val="38B61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MjWwMDewBLItzJR0lIJTi4sz8/NACgxrAWCIF9csAAAA"/>
  </w:docVars>
  <w:rsids>
    <w:rsidRoot w:val="00D34A0D"/>
    <w:rsid w:val="0003390E"/>
    <w:rsid w:val="00065484"/>
    <w:rsid w:val="000D5500"/>
    <w:rsid w:val="00156D7A"/>
    <w:rsid w:val="00162453"/>
    <w:rsid w:val="001A0735"/>
    <w:rsid w:val="00284A96"/>
    <w:rsid w:val="002A004C"/>
    <w:rsid w:val="002A6C82"/>
    <w:rsid w:val="002C3A93"/>
    <w:rsid w:val="00302802"/>
    <w:rsid w:val="00352DCD"/>
    <w:rsid w:val="00383F8D"/>
    <w:rsid w:val="00390596"/>
    <w:rsid w:val="003A4F99"/>
    <w:rsid w:val="003E665B"/>
    <w:rsid w:val="003F046A"/>
    <w:rsid w:val="00406286"/>
    <w:rsid w:val="0044056B"/>
    <w:rsid w:val="004517EA"/>
    <w:rsid w:val="00451D6F"/>
    <w:rsid w:val="00464194"/>
    <w:rsid w:val="004853C7"/>
    <w:rsid w:val="00492934"/>
    <w:rsid w:val="004B4D9F"/>
    <w:rsid w:val="00514EA8"/>
    <w:rsid w:val="00582C26"/>
    <w:rsid w:val="005B0A5E"/>
    <w:rsid w:val="005C67E7"/>
    <w:rsid w:val="006170F5"/>
    <w:rsid w:val="006926B0"/>
    <w:rsid w:val="0069338F"/>
    <w:rsid w:val="006D3C13"/>
    <w:rsid w:val="00706480"/>
    <w:rsid w:val="0073656F"/>
    <w:rsid w:val="00771061"/>
    <w:rsid w:val="0077156A"/>
    <w:rsid w:val="0078242B"/>
    <w:rsid w:val="00785F8A"/>
    <w:rsid w:val="00842DE4"/>
    <w:rsid w:val="00891715"/>
    <w:rsid w:val="008C2F11"/>
    <w:rsid w:val="008E4CD5"/>
    <w:rsid w:val="00914A7E"/>
    <w:rsid w:val="009D2EE2"/>
    <w:rsid w:val="00A04323"/>
    <w:rsid w:val="00A11E92"/>
    <w:rsid w:val="00A257A4"/>
    <w:rsid w:val="00A307F9"/>
    <w:rsid w:val="00A312DF"/>
    <w:rsid w:val="00A37FFC"/>
    <w:rsid w:val="00AA6DC1"/>
    <w:rsid w:val="00AC1A2F"/>
    <w:rsid w:val="00BA491A"/>
    <w:rsid w:val="00BB1212"/>
    <w:rsid w:val="00BE27A0"/>
    <w:rsid w:val="00C24F59"/>
    <w:rsid w:val="00C55460"/>
    <w:rsid w:val="00CD0548"/>
    <w:rsid w:val="00D34A0D"/>
    <w:rsid w:val="00D45F12"/>
    <w:rsid w:val="00DA6B26"/>
    <w:rsid w:val="00DB4863"/>
    <w:rsid w:val="00DC0C29"/>
    <w:rsid w:val="00DC2A06"/>
    <w:rsid w:val="00DD25C1"/>
    <w:rsid w:val="00DF5E41"/>
    <w:rsid w:val="00E67179"/>
    <w:rsid w:val="00E706E3"/>
    <w:rsid w:val="00E738F3"/>
    <w:rsid w:val="00E93507"/>
    <w:rsid w:val="00E974C3"/>
    <w:rsid w:val="00EF71B7"/>
    <w:rsid w:val="00F06B80"/>
    <w:rsid w:val="00F20FF0"/>
    <w:rsid w:val="00F621BE"/>
    <w:rsid w:val="00F73392"/>
    <w:rsid w:val="00FE664C"/>
    <w:rsid w:val="00FE768E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CEAE1A"/>
  <w15:chartTrackingRefBased/>
  <w15:docId w15:val="{BCA851ED-3E11-9F4A-B77A-B2D1AB826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4A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4A0D"/>
  </w:style>
  <w:style w:type="paragraph" w:styleId="Footer">
    <w:name w:val="footer"/>
    <w:basedOn w:val="Normal"/>
    <w:link w:val="FooterChar"/>
    <w:uiPriority w:val="99"/>
    <w:unhideWhenUsed/>
    <w:rsid w:val="00D34A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4A0D"/>
  </w:style>
  <w:style w:type="paragraph" w:styleId="BalloonText">
    <w:name w:val="Balloon Text"/>
    <w:basedOn w:val="Normal"/>
    <w:link w:val="BalloonTextChar"/>
    <w:uiPriority w:val="99"/>
    <w:semiHidden/>
    <w:unhideWhenUsed/>
    <w:rsid w:val="00D34A0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A0D"/>
    <w:rPr>
      <w:rFonts w:ascii="Times New Roman" w:hAnsi="Times New Roman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D34A0D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E6717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71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6717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C2F1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2F1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A004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2A004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green@fcclainc.org</cp:lastModifiedBy>
  <cp:revision>2</cp:revision>
  <cp:lastPrinted>2019-06-07T16:34:00Z</cp:lastPrinted>
  <dcterms:created xsi:type="dcterms:W3CDTF">2021-12-06T19:42:00Z</dcterms:created>
  <dcterms:modified xsi:type="dcterms:W3CDTF">2021-12-06T19:42:00Z</dcterms:modified>
</cp:coreProperties>
</file>